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CD0FB" w14:textId="7AFD6CD9" w:rsidR="005B4BD9" w:rsidRPr="005B4BD9" w:rsidRDefault="005B4BD9" w:rsidP="005B4BD9">
      <w:pPr>
        <w:spacing w:after="0"/>
        <w:rPr>
          <w:sz w:val="20"/>
          <w:szCs w:val="20"/>
        </w:rPr>
      </w:pPr>
      <w:r w:rsidRPr="005B4BD9">
        <w:rPr>
          <w:sz w:val="20"/>
          <w:szCs w:val="20"/>
        </w:rPr>
        <w:t>The solution is implemented as a Maven project using JDK 11.0.5. Test framework utilizes following libraries:</w:t>
      </w:r>
    </w:p>
    <w:p w14:paraId="6745AF80" w14:textId="18D86251" w:rsidR="005B4BD9" w:rsidRPr="005B4BD9" w:rsidRDefault="005B4BD9" w:rsidP="005B4BD9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B4BD9">
        <w:rPr>
          <w:sz w:val="20"/>
          <w:szCs w:val="20"/>
        </w:rPr>
        <w:t>Junit</w:t>
      </w:r>
    </w:p>
    <w:p w14:paraId="40408342" w14:textId="18264DF2" w:rsidR="005B4BD9" w:rsidRPr="005B4BD9" w:rsidRDefault="005B4BD9" w:rsidP="005B4BD9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B4BD9">
        <w:rPr>
          <w:sz w:val="20"/>
          <w:szCs w:val="20"/>
        </w:rPr>
        <w:t>Cucumber</w:t>
      </w:r>
    </w:p>
    <w:p w14:paraId="10890D17" w14:textId="13EBB38C" w:rsidR="005B4BD9" w:rsidRPr="005B4BD9" w:rsidRDefault="005B4BD9" w:rsidP="005B4BD9">
      <w:pPr>
        <w:pStyle w:val="ListParagraph"/>
        <w:numPr>
          <w:ilvl w:val="0"/>
          <w:numId w:val="5"/>
        </w:numPr>
        <w:rPr>
          <w:sz w:val="20"/>
          <w:szCs w:val="20"/>
        </w:rPr>
      </w:pPr>
      <w:proofErr w:type="spellStart"/>
      <w:r w:rsidRPr="005B4BD9">
        <w:rPr>
          <w:sz w:val="20"/>
          <w:szCs w:val="20"/>
        </w:rPr>
        <w:t>RestAssured</w:t>
      </w:r>
      <w:proofErr w:type="spellEnd"/>
    </w:p>
    <w:p w14:paraId="5453CA17" w14:textId="68E934CC" w:rsidR="005B4BD9" w:rsidRPr="005B4BD9" w:rsidRDefault="005B4BD9" w:rsidP="005B4BD9">
      <w:pPr>
        <w:pStyle w:val="ListParagraph"/>
        <w:numPr>
          <w:ilvl w:val="0"/>
          <w:numId w:val="5"/>
        </w:numPr>
        <w:rPr>
          <w:sz w:val="20"/>
          <w:szCs w:val="20"/>
        </w:rPr>
      </w:pPr>
      <w:proofErr w:type="spellStart"/>
      <w:r w:rsidRPr="005B4BD9">
        <w:rPr>
          <w:sz w:val="20"/>
          <w:szCs w:val="20"/>
        </w:rPr>
        <w:t>ExtentReports</w:t>
      </w:r>
      <w:proofErr w:type="spellEnd"/>
    </w:p>
    <w:p w14:paraId="0527F2F6" w14:textId="77777777" w:rsidR="005B4BD9" w:rsidRPr="005B4BD9" w:rsidRDefault="005B4BD9" w:rsidP="005B4BD9">
      <w:pPr>
        <w:pStyle w:val="Heading1"/>
      </w:pPr>
      <w:r w:rsidRPr="005B4BD9">
        <w:t>File locations:</w:t>
      </w:r>
    </w:p>
    <w:p w14:paraId="3C40B7CE" w14:textId="68A07346" w:rsidR="005B4BD9" w:rsidRPr="005B4BD9" w:rsidRDefault="005B4BD9" w:rsidP="005B4BD9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POM file: </w:t>
      </w:r>
      <w:proofErr w:type="spellStart"/>
      <w:r w:rsidRPr="005B4BD9">
        <w:rPr>
          <w:sz w:val="20"/>
          <w:szCs w:val="20"/>
        </w:rPr>
        <w:t>ArvatoAssignment</w:t>
      </w:r>
      <w:proofErr w:type="spellEnd"/>
      <w:r w:rsidRPr="005B4BD9">
        <w:rPr>
          <w:sz w:val="20"/>
          <w:szCs w:val="20"/>
        </w:rPr>
        <w:t>/pom.xml</w:t>
      </w:r>
    </w:p>
    <w:p w14:paraId="559B6C6C" w14:textId="4B6F07D5" w:rsidR="005B4BD9" w:rsidRPr="005B4BD9" w:rsidRDefault="005B4BD9" w:rsidP="005B4BD9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Feature file: </w:t>
      </w:r>
      <w:r w:rsidRPr="005B4BD9">
        <w:rPr>
          <w:sz w:val="20"/>
          <w:szCs w:val="20"/>
        </w:rPr>
        <w:t>ArvatoAssignment\src\test\resources\arvato\assignment\verify_bank_account_validation.feature</w:t>
      </w:r>
    </w:p>
    <w:p w14:paraId="75547283" w14:textId="5A9BE96C" w:rsidR="005B4BD9" w:rsidRPr="005B4BD9" w:rsidRDefault="005B4BD9" w:rsidP="005B4BD9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Step definitions: </w:t>
      </w:r>
      <w:r w:rsidRPr="005B4BD9">
        <w:rPr>
          <w:sz w:val="20"/>
          <w:szCs w:val="20"/>
        </w:rPr>
        <w:t>ArvatoAssignment\src\test\java\arvato\assignment\ValidateBankAccountStepDefinitions.java</w:t>
      </w:r>
    </w:p>
    <w:p w14:paraId="1C242A83" w14:textId="2A56B7BE" w:rsidR="005B4BD9" w:rsidRPr="005B4BD9" w:rsidRDefault="005B4BD9" w:rsidP="005B4BD9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Runner class: </w:t>
      </w:r>
      <w:r w:rsidRPr="005B4BD9">
        <w:rPr>
          <w:sz w:val="20"/>
          <w:szCs w:val="20"/>
        </w:rPr>
        <w:t>ArvatoAssignment\src\test\java\arvato\assignment\RunCucumberTest.java</w:t>
      </w:r>
    </w:p>
    <w:p w14:paraId="1BA18160" w14:textId="2FE78958" w:rsidR="00C24EF4" w:rsidRPr="005B4BD9" w:rsidRDefault="00C24EF4" w:rsidP="00C24EF4">
      <w:pPr>
        <w:pStyle w:val="Heading1"/>
        <w:rPr>
          <w:sz w:val="28"/>
          <w:szCs w:val="28"/>
        </w:rPr>
      </w:pPr>
      <w:r w:rsidRPr="005B4BD9">
        <w:rPr>
          <w:sz w:val="28"/>
          <w:szCs w:val="28"/>
        </w:rPr>
        <w:t>Prerequisites:</w:t>
      </w:r>
    </w:p>
    <w:p w14:paraId="178C6179" w14:textId="1AD633DB" w:rsidR="00C24EF4" w:rsidRPr="005B4BD9" w:rsidRDefault="00C24EF4" w:rsidP="00C24EF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B4BD9">
        <w:rPr>
          <w:sz w:val="20"/>
          <w:szCs w:val="20"/>
        </w:rPr>
        <w:t>Maven is installed.</w:t>
      </w:r>
    </w:p>
    <w:p w14:paraId="26901C12" w14:textId="767742F5" w:rsidR="00C24EF4" w:rsidRPr="005B4BD9" w:rsidRDefault="00C24EF4" w:rsidP="00C24EF4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Environment variables are set for maven so that it can be invoked from </w:t>
      </w:r>
      <w:r w:rsidR="005B4BD9">
        <w:rPr>
          <w:sz w:val="20"/>
          <w:szCs w:val="20"/>
        </w:rPr>
        <w:t xml:space="preserve">the </w:t>
      </w:r>
      <w:r w:rsidRPr="005B4BD9">
        <w:rPr>
          <w:sz w:val="20"/>
          <w:szCs w:val="20"/>
        </w:rPr>
        <w:t>terminal.</w:t>
      </w:r>
    </w:p>
    <w:p w14:paraId="0E4AE80A" w14:textId="0E36F107" w:rsidR="008C6FAC" w:rsidRPr="005B4BD9" w:rsidRDefault="00C24EF4" w:rsidP="00C24EF4">
      <w:pPr>
        <w:pStyle w:val="Heading1"/>
        <w:rPr>
          <w:sz w:val="28"/>
          <w:szCs w:val="28"/>
        </w:rPr>
      </w:pPr>
      <w:r w:rsidRPr="005B4BD9">
        <w:rPr>
          <w:sz w:val="28"/>
          <w:szCs w:val="28"/>
        </w:rPr>
        <w:t>Steps for execution:</w:t>
      </w:r>
    </w:p>
    <w:p w14:paraId="23A6418C" w14:textId="3D49D1E3" w:rsidR="008C6FAC" w:rsidRPr="005B4BD9" w:rsidRDefault="008C6FAC" w:rsidP="00C24EF4">
      <w:pPr>
        <w:pStyle w:val="Heading2"/>
        <w:rPr>
          <w:sz w:val="24"/>
          <w:szCs w:val="24"/>
        </w:rPr>
      </w:pPr>
      <w:r w:rsidRPr="005B4BD9">
        <w:rPr>
          <w:sz w:val="24"/>
          <w:szCs w:val="24"/>
        </w:rPr>
        <w:t xml:space="preserve">Execution via </w:t>
      </w:r>
      <w:r w:rsidR="00C24EF4" w:rsidRPr="005B4BD9">
        <w:rPr>
          <w:sz w:val="24"/>
          <w:szCs w:val="24"/>
        </w:rPr>
        <w:t>terminal</w:t>
      </w:r>
      <w:r w:rsidRPr="005B4BD9">
        <w:rPr>
          <w:sz w:val="24"/>
          <w:szCs w:val="24"/>
        </w:rPr>
        <w:t>:</w:t>
      </w:r>
    </w:p>
    <w:p w14:paraId="2813A449" w14:textId="70C36EA9" w:rsidR="008C6FAC" w:rsidRPr="005B4BD9" w:rsidRDefault="008C6FAC" w:rsidP="008C6FA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B4BD9">
        <w:rPr>
          <w:sz w:val="20"/>
          <w:szCs w:val="20"/>
        </w:rPr>
        <w:t>Unzip the archive</w:t>
      </w:r>
    </w:p>
    <w:p w14:paraId="1479500B" w14:textId="0867DF55" w:rsidR="008C6FAC" w:rsidRPr="005B4BD9" w:rsidRDefault="008C6FAC" w:rsidP="008C6FA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Open </w:t>
      </w:r>
      <w:r w:rsidR="00C24EF4" w:rsidRPr="005B4BD9">
        <w:rPr>
          <w:sz w:val="20"/>
          <w:szCs w:val="20"/>
        </w:rPr>
        <w:t>terminal</w:t>
      </w:r>
    </w:p>
    <w:p w14:paraId="729E074D" w14:textId="2A4A10E7" w:rsidR="008C6FAC" w:rsidRPr="005B4BD9" w:rsidRDefault="008C6FAC" w:rsidP="008C6FA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Change directory to </w:t>
      </w:r>
      <w:r w:rsidR="005B4BD9">
        <w:rPr>
          <w:sz w:val="20"/>
          <w:szCs w:val="20"/>
        </w:rPr>
        <w:t xml:space="preserve">the </w:t>
      </w:r>
      <w:r w:rsidRPr="005B4BD9">
        <w:rPr>
          <w:sz w:val="20"/>
          <w:szCs w:val="20"/>
        </w:rPr>
        <w:t>extracted folder</w:t>
      </w:r>
      <w:r w:rsidR="00750503" w:rsidRPr="005B4BD9">
        <w:rPr>
          <w:sz w:val="20"/>
          <w:szCs w:val="20"/>
        </w:rPr>
        <w:t xml:space="preserve"> containing pom.xml</w:t>
      </w:r>
    </w:p>
    <w:p w14:paraId="259C1AF8" w14:textId="1137CF82" w:rsidR="008C6FAC" w:rsidRPr="005B4BD9" w:rsidRDefault="00366A3C" w:rsidP="008C6FAC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B4BD9">
        <w:rPr>
          <w:sz w:val="20"/>
          <w:szCs w:val="20"/>
        </w:rPr>
        <w:t>Run the command “</w:t>
      </w:r>
      <w:proofErr w:type="spellStart"/>
      <w:r w:rsidRPr="005B4BD9">
        <w:rPr>
          <w:sz w:val="20"/>
          <w:szCs w:val="20"/>
        </w:rPr>
        <w:t>mvn</w:t>
      </w:r>
      <w:proofErr w:type="spellEnd"/>
      <w:r w:rsidRPr="005B4BD9">
        <w:rPr>
          <w:sz w:val="20"/>
          <w:szCs w:val="20"/>
        </w:rPr>
        <w:t xml:space="preserve"> test” to start test execution</w:t>
      </w:r>
    </w:p>
    <w:p w14:paraId="38219041" w14:textId="77777777" w:rsidR="00C24EF4" w:rsidRPr="005B4BD9" w:rsidRDefault="00C24EF4" w:rsidP="00C24EF4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B4BD9">
        <w:rPr>
          <w:sz w:val="20"/>
          <w:szCs w:val="20"/>
        </w:rPr>
        <w:t>Observe the terminal, r</w:t>
      </w:r>
      <w:r w:rsidR="00366A3C" w:rsidRPr="005B4BD9">
        <w:rPr>
          <w:sz w:val="20"/>
          <w:szCs w:val="20"/>
        </w:rPr>
        <w:t>equest and response will be presented on the console</w:t>
      </w:r>
    </w:p>
    <w:p w14:paraId="4EFAB2BD" w14:textId="5973521A" w:rsidR="00366A3C" w:rsidRPr="005B4BD9" w:rsidRDefault="00366A3C" w:rsidP="00C24EF4">
      <w:pPr>
        <w:pStyle w:val="Heading2"/>
        <w:rPr>
          <w:sz w:val="24"/>
          <w:szCs w:val="24"/>
        </w:rPr>
      </w:pPr>
      <w:r w:rsidRPr="005B4BD9">
        <w:rPr>
          <w:sz w:val="24"/>
          <w:szCs w:val="24"/>
        </w:rPr>
        <w:t>Execution via IntelliJ Idea:</w:t>
      </w:r>
    </w:p>
    <w:p w14:paraId="098AE226" w14:textId="29067574" w:rsidR="00366A3C" w:rsidRPr="005B4BD9" w:rsidRDefault="00366A3C" w:rsidP="00366A3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B4BD9">
        <w:rPr>
          <w:sz w:val="20"/>
          <w:szCs w:val="20"/>
        </w:rPr>
        <w:t>Unzip the archive</w:t>
      </w:r>
    </w:p>
    <w:p w14:paraId="77D4AFF0" w14:textId="3B2E373E" w:rsidR="00366A3C" w:rsidRPr="005B4BD9" w:rsidRDefault="00366A3C" w:rsidP="00366A3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B4BD9">
        <w:rPr>
          <w:sz w:val="20"/>
          <w:szCs w:val="20"/>
        </w:rPr>
        <w:t>Open IntelliJ Idea</w:t>
      </w:r>
    </w:p>
    <w:p w14:paraId="770A1C23" w14:textId="6A99EEF8" w:rsidR="00366A3C" w:rsidRPr="005B4BD9" w:rsidRDefault="00366A3C" w:rsidP="00366A3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B4BD9">
        <w:rPr>
          <w:sz w:val="20"/>
          <w:szCs w:val="20"/>
        </w:rPr>
        <w:t>Open pom.xml in Idea as a project</w:t>
      </w:r>
    </w:p>
    <w:p w14:paraId="2E71859F" w14:textId="60344D4E" w:rsidR="00366A3C" w:rsidRPr="005B4BD9" w:rsidRDefault="00366A3C" w:rsidP="00366A3C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Execute </w:t>
      </w:r>
      <w:proofErr w:type="spellStart"/>
      <w:r w:rsidRPr="005B4BD9">
        <w:rPr>
          <w:sz w:val="20"/>
          <w:szCs w:val="20"/>
        </w:rPr>
        <w:t>RunCucumberTest</w:t>
      </w:r>
      <w:proofErr w:type="spellEnd"/>
      <w:r w:rsidRPr="005B4BD9">
        <w:rPr>
          <w:sz w:val="20"/>
          <w:szCs w:val="20"/>
        </w:rPr>
        <w:t xml:space="preserve"> class (</w:t>
      </w:r>
      <w:proofErr w:type="spellStart"/>
      <w:r w:rsidRPr="005B4BD9">
        <w:rPr>
          <w:sz w:val="20"/>
          <w:szCs w:val="20"/>
        </w:rPr>
        <w:t>src</w:t>
      </w:r>
      <w:proofErr w:type="spellEnd"/>
      <w:r w:rsidRPr="005B4BD9">
        <w:rPr>
          <w:sz w:val="20"/>
          <w:szCs w:val="20"/>
        </w:rPr>
        <w:t>\test\java\</w:t>
      </w:r>
      <w:proofErr w:type="spellStart"/>
      <w:r w:rsidRPr="005B4BD9">
        <w:rPr>
          <w:sz w:val="20"/>
          <w:szCs w:val="20"/>
        </w:rPr>
        <w:t>arvato</w:t>
      </w:r>
      <w:proofErr w:type="spellEnd"/>
      <w:r w:rsidRPr="005B4BD9">
        <w:rPr>
          <w:sz w:val="20"/>
          <w:szCs w:val="20"/>
        </w:rPr>
        <w:t>\assignment)</w:t>
      </w:r>
    </w:p>
    <w:p w14:paraId="5FFEECB2" w14:textId="0DFAA3DD" w:rsidR="00C24EF4" w:rsidRPr="005B4BD9" w:rsidRDefault="00C24EF4" w:rsidP="00C24EF4">
      <w:pPr>
        <w:pStyle w:val="Heading1"/>
        <w:rPr>
          <w:sz w:val="28"/>
          <w:szCs w:val="28"/>
        </w:rPr>
      </w:pPr>
      <w:r w:rsidRPr="005B4BD9">
        <w:rPr>
          <w:sz w:val="28"/>
          <w:szCs w:val="28"/>
        </w:rPr>
        <w:t>Execution results:</w:t>
      </w:r>
      <w:bookmarkStart w:id="0" w:name="_GoBack"/>
      <w:bookmarkEnd w:id="0"/>
    </w:p>
    <w:p w14:paraId="51CB516A" w14:textId="2B2A6890" w:rsidR="00C24EF4" w:rsidRPr="005B4BD9" w:rsidRDefault="00C24EF4" w:rsidP="00C24EF4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B4BD9">
        <w:rPr>
          <w:sz w:val="20"/>
          <w:szCs w:val="20"/>
        </w:rPr>
        <w:t xml:space="preserve">Detailed reports will be available at </w:t>
      </w:r>
      <w:r w:rsidR="005B4BD9">
        <w:rPr>
          <w:sz w:val="20"/>
          <w:szCs w:val="20"/>
        </w:rPr>
        <w:t xml:space="preserve">the </w:t>
      </w:r>
      <w:r w:rsidRPr="005B4BD9">
        <w:rPr>
          <w:sz w:val="20"/>
          <w:szCs w:val="20"/>
        </w:rPr>
        <w:t>following locations:</w:t>
      </w:r>
    </w:p>
    <w:p w14:paraId="7FFF26CC" w14:textId="77777777" w:rsidR="00C24EF4" w:rsidRPr="005B4BD9" w:rsidRDefault="00C24EF4" w:rsidP="00C24EF4">
      <w:pPr>
        <w:pStyle w:val="ListParagraph"/>
        <w:numPr>
          <w:ilvl w:val="1"/>
          <w:numId w:val="4"/>
        </w:numPr>
        <w:rPr>
          <w:sz w:val="20"/>
          <w:szCs w:val="20"/>
        </w:rPr>
      </w:pPr>
      <w:r w:rsidRPr="005B4BD9">
        <w:rPr>
          <w:sz w:val="20"/>
          <w:szCs w:val="20"/>
        </w:rPr>
        <w:t>HTML report: test-output/</w:t>
      </w:r>
      <w:proofErr w:type="spellStart"/>
      <w:r w:rsidRPr="005B4BD9">
        <w:rPr>
          <w:sz w:val="20"/>
          <w:szCs w:val="20"/>
        </w:rPr>
        <w:t>HTMLReport</w:t>
      </w:r>
      <w:proofErr w:type="spellEnd"/>
      <w:r w:rsidRPr="005B4BD9">
        <w:rPr>
          <w:sz w:val="20"/>
          <w:szCs w:val="20"/>
        </w:rPr>
        <w:t>/ExtentHTML.html</w:t>
      </w:r>
    </w:p>
    <w:p w14:paraId="7A805166" w14:textId="77777777" w:rsidR="00C24EF4" w:rsidRPr="005B4BD9" w:rsidRDefault="00C24EF4" w:rsidP="00C24EF4">
      <w:pPr>
        <w:pStyle w:val="ListParagraph"/>
        <w:numPr>
          <w:ilvl w:val="1"/>
          <w:numId w:val="4"/>
        </w:numPr>
        <w:rPr>
          <w:sz w:val="20"/>
          <w:szCs w:val="20"/>
        </w:rPr>
      </w:pPr>
      <w:r w:rsidRPr="005B4BD9">
        <w:rPr>
          <w:sz w:val="20"/>
          <w:szCs w:val="20"/>
        </w:rPr>
        <w:t>Logger report: test-output/</w:t>
      </w:r>
      <w:proofErr w:type="spellStart"/>
      <w:r w:rsidRPr="005B4BD9">
        <w:rPr>
          <w:sz w:val="20"/>
          <w:szCs w:val="20"/>
        </w:rPr>
        <w:t>LoggerReport</w:t>
      </w:r>
      <w:proofErr w:type="spellEnd"/>
      <w:r w:rsidRPr="005B4BD9">
        <w:rPr>
          <w:sz w:val="20"/>
          <w:szCs w:val="20"/>
        </w:rPr>
        <w:t>/dashboard.html</w:t>
      </w:r>
    </w:p>
    <w:p w14:paraId="57E3FA1C" w14:textId="77777777" w:rsidR="00C24EF4" w:rsidRPr="005B4BD9" w:rsidRDefault="00C24EF4" w:rsidP="00C24EF4">
      <w:pPr>
        <w:rPr>
          <w:sz w:val="20"/>
          <w:szCs w:val="20"/>
        </w:rPr>
      </w:pPr>
    </w:p>
    <w:sectPr w:rsidR="00C24EF4" w:rsidRPr="005B4BD9" w:rsidSect="005B4BD9">
      <w:pgSz w:w="12240" w:h="15840"/>
      <w:pgMar w:top="1440" w:right="72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6BD09" w14:textId="77777777" w:rsidR="005F4FA1" w:rsidRDefault="005F4FA1" w:rsidP="00B50F5C">
      <w:pPr>
        <w:spacing w:after="0" w:line="240" w:lineRule="auto"/>
      </w:pPr>
      <w:r>
        <w:separator/>
      </w:r>
    </w:p>
  </w:endnote>
  <w:endnote w:type="continuationSeparator" w:id="0">
    <w:p w14:paraId="10B52BF8" w14:textId="77777777" w:rsidR="005F4FA1" w:rsidRDefault="005F4FA1" w:rsidP="00B50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F390E" w14:textId="77777777" w:rsidR="005F4FA1" w:rsidRDefault="005F4FA1" w:rsidP="00B50F5C">
      <w:pPr>
        <w:spacing w:after="0" w:line="240" w:lineRule="auto"/>
      </w:pPr>
      <w:r>
        <w:separator/>
      </w:r>
    </w:p>
  </w:footnote>
  <w:footnote w:type="continuationSeparator" w:id="0">
    <w:p w14:paraId="10F9C9D3" w14:textId="77777777" w:rsidR="005F4FA1" w:rsidRDefault="005F4FA1" w:rsidP="00B50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B7548"/>
    <w:multiLevelType w:val="hybridMultilevel"/>
    <w:tmpl w:val="5634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24A85"/>
    <w:multiLevelType w:val="hybridMultilevel"/>
    <w:tmpl w:val="3092D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F7EAD"/>
    <w:multiLevelType w:val="hybridMultilevel"/>
    <w:tmpl w:val="C6D8D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D2630E"/>
    <w:multiLevelType w:val="hybridMultilevel"/>
    <w:tmpl w:val="FB161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8B4C20"/>
    <w:multiLevelType w:val="hybridMultilevel"/>
    <w:tmpl w:val="B9906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756DE"/>
    <w:multiLevelType w:val="hybridMultilevel"/>
    <w:tmpl w:val="A9D6E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6954E8"/>
    <w:multiLevelType w:val="hybridMultilevel"/>
    <w:tmpl w:val="34E6C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DcB0kbmBiYmhko6SsGpxcWZ+XkgBUa1ACqBuc0sAAAA"/>
  </w:docVars>
  <w:rsids>
    <w:rsidRoot w:val="008C6FAC"/>
    <w:rsid w:val="00007BDF"/>
    <w:rsid w:val="00366A3C"/>
    <w:rsid w:val="005B4BD9"/>
    <w:rsid w:val="005F4FA1"/>
    <w:rsid w:val="00621601"/>
    <w:rsid w:val="00750503"/>
    <w:rsid w:val="008C6FAC"/>
    <w:rsid w:val="00B50F5C"/>
    <w:rsid w:val="00C24EF4"/>
    <w:rsid w:val="00D6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6F700"/>
  <w15:chartTrackingRefBased/>
  <w15:docId w15:val="{15D577C7-A252-43BB-81C5-4904D6C3A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4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4E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F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24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4E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ushwaha</dc:creator>
  <cp:keywords/>
  <dc:description/>
  <cp:lastModifiedBy>Vishal Kushwaha</cp:lastModifiedBy>
  <cp:revision>3</cp:revision>
  <dcterms:created xsi:type="dcterms:W3CDTF">2020-01-18T10:37:00Z</dcterms:created>
  <dcterms:modified xsi:type="dcterms:W3CDTF">2020-01-18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be01c0c-f9b3-4dc4-af0b-a82110cc37cd_Enabled">
    <vt:lpwstr>True</vt:lpwstr>
  </property>
  <property fmtid="{D5CDD505-2E9C-101B-9397-08002B2CF9AE}" pid="3" name="MSIP_Label_6be01c0c-f9b3-4dc4-af0b-a82110cc37cd_SiteId">
    <vt:lpwstr>a1f1e214-7ded-45b6-81a1-9e8ae3459641</vt:lpwstr>
  </property>
  <property fmtid="{D5CDD505-2E9C-101B-9397-08002B2CF9AE}" pid="4" name="MSIP_Label_6be01c0c-f9b3-4dc4-af0b-a82110cc37cd_Owner">
    <vt:lpwstr>ckushwv@jci.com</vt:lpwstr>
  </property>
  <property fmtid="{D5CDD505-2E9C-101B-9397-08002B2CF9AE}" pid="5" name="MSIP_Label_6be01c0c-f9b3-4dc4-af0b-a82110cc37cd_SetDate">
    <vt:lpwstr>2020-01-18T11:08:59.0885023Z</vt:lpwstr>
  </property>
  <property fmtid="{D5CDD505-2E9C-101B-9397-08002B2CF9AE}" pid="6" name="MSIP_Label_6be01c0c-f9b3-4dc4-af0b-a82110cc37cd_Name">
    <vt:lpwstr>Internal</vt:lpwstr>
  </property>
  <property fmtid="{D5CDD505-2E9C-101B-9397-08002B2CF9AE}" pid="7" name="MSIP_Label_6be01c0c-f9b3-4dc4-af0b-a82110cc37cd_Application">
    <vt:lpwstr>Microsoft Azure Information Protection</vt:lpwstr>
  </property>
  <property fmtid="{D5CDD505-2E9C-101B-9397-08002B2CF9AE}" pid="8" name="MSIP_Label_6be01c0c-f9b3-4dc4-af0b-a82110cc37cd_ActionId">
    <vt:lpwstr>80d3aa29-b85b-447b-8876-92e08765c4d8</vt:lpwstr>
  </property>
  <property fmtid="{D5CDD505-2E9C-101B-9397-08002B2CF9AE}" pid="9" name="MSIP_Label_6be01c0c-f9b3-4dc4-af0b-a82110cc37cd_Extended_MSFT_Method">
    <vt:lpwstr>Automatic</vt:lpwstr>
  </property>
  <property fmtid="{D5CDD505-2E9C-101B-9397-08002B2CF9AE}" pid="10" name="Information Classification">
    <vt:lpwstr>Internal</vt:lpwstr>
  </property>
</Properties>
</file>